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761CEBA9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66B03C9B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</w:t>
            </w:r>
            <w:r w:rsidR="006F5C1E">
              <w:t>lista de desejos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7EA1A42D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COMO</w:t>
            </w:r>
            <w:r>
              <w:t>:</w:t>
            </w:r>
            <w:r w:rsidR="0093045C">
              <w:t xml:space="preserve"> Cliente</w:t>
            </w:r>
            <w:r w:rsidR="239C81C8">
              <w:t xml:space="preserve"> </w:t>
            </w:r>
          </w:p>
          <w:p w14:paraId="32A7E2B1" w14:textId="732DE5BA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0093045C">
              <w:t>gerenciar lista de desejos</w:t>
            </w:r>
          </w:p>
          <w:p w14:paraId="6DB06682" w14:textId="19741B80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0093045C">
              <w:t>manter separados produtos que gostei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A79FDC6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0093045C">
              <w:t>cliente esteja logado</w:t>
            </w:r>
          </w:p>
          <w:p w14:paraId="133EFED9" w14:textId="41D0689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0093045C">
              <w:t xml:space="preserve"> </w:t>
            </w:r>
            <w:r w:rsidR="0093045C">
              <w:t>desejar</w:t>
            </w:r>
            <w:r w:rsidR="0093045C" w:rsidRPr="42987AF7">
              <w:rPr>
                <w:rFonts w:ascii="Calibri" w:eastAsia="Calibri" w:hAnsi="Calibri" w:cs="Calibri"/>
                <w:color w:val="000000" w:themeColor="text1"/>
              </w:rPr>
              <w:t xml:space="preserve"> adiciona</w:t>
            </w:r>
            <w:r w:rsidR="0093045C">
              <w:rPr>
                <w:rFonts w:ascii="Calibri" w:eastAsia="Calibri" w:hAnsi="Calibri" w:cs="Calibri"/>
                <w:color w:val="000000" w:themeColor="text1"/>
              </w:rPr>
              <w:t>r</w:t>
            </w:r>
            <w:r w:rsidR="0093045C" w:rsidRPr="42987AF7">
              <w:rPr>
                <w:rFonts w:ascii="Calibri" w:eastAsia="Calibri" w:hAnsi="Calibri" w:cs="Calibri"/>
                <w:color w:val="000000" w:themeColor="text1"/>
              </w:rPr>
              <w:t xml:space="preserve"> produtos n</w:t>
            </w:r>
            <w:r w:rsidR="0093045C">
              <w:rPr>
                <w:rFonts w:ascii="Calibri" w:eastAsia="Calibri" w:hAnsi="Calibri" w:cs="Calibri"/>
                <w:color w:val="000000" w:themeColor="text1"/>
              </w:rPr>
              <w:t>a lista de desejos</w:t>
            </w:r>
          </w:p>
          <w:p w14:paraId="72C38D4A" w14:textId="02D08694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54677761">
              <w:t xml:space="preserve">Ele pode </w:t>
            </w:r>
            <w:r w:rsidR="0093045C">
              <w:t>apertar no botão de mais que tem embaixo da imagem do produto e será adicionado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C14CD87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0093045C">
              <w:t xml:space="preserve"> </w:t>
            </w:r>
            <w:r w:rsidR="0093045C">
              <w:t>O cliente esteja logado</w:t>
            </w:r>
          </w:p>
          <w:p w14:paraId="2C48CDD6" w14:textId="4C5107EE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0093045C">
              <w:t xml:space="preserve"> </w:t>
            </w:r>
            <w:r w:rsidR="0093045C">
              <w:t xml:space="preserve">deseja retirar algum produto </w:t>
            </w:r>
            <w:r w:rsidR="0093045C">
              <w:t>da lista de desejos</w:t>
            </w:r>
          </w:p>
          <w:p w14:paraId="0F0693AD" w14:textId="54718F21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0093045C">
              <w:t>ele pode entrar na aba de lista de desejos e retirar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238CBC0F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F30029" w:rsidRPr="00745783" w14:paraId="363AF1EC" w14:textId="77777777" w:rsidTr="00214EA6">
        <w:trPr>
          <w:trHeight w:val="362"/>
        </w:trPr>
        <w:tc>
          <w:tcPr>
            <w:tcW w:w="8500" w:type="dxa"/>
            <w:gridSpan w:val="2"/>
            <w:vAlign w:val="center"/>
          </w:tcPr>
          <w:p w14:paraId="0F39C4AE" w14:textId="6B3B1A95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</w:t>
            </w:r>
          </w:p>
        </w:tc>
      </w:tr>
      <w:tr w:rsidR="00F30029" w14:paraId="47D55A36" w14:textId="77777777" w:rsidTr="00214EA6">
        <w:trPr>
          <w:trHeight w:val="995"/>
        </w:trPr>
        <w:tc>
          <w:tcPr>
            <w:tcW w:w="8500" w:type="dxa"/>
            <w:gridSpan w:val="2"/>
          </w:tcPr>
          <w:p w14:paraId="0E5FB2BE" w14:textId="55C7B272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214EA6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6915AC22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F30029" w:rsidRPr="001137C6" w14:paraId="12BA7650" w14:textId="77777777" w:rsidTr="00214EA6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214EA6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214EA6">
        <w:trPr>
          <w:trHeight w:val="557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6AD03065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incorret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amente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4666FDC1" w14:textId="47DB8921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 </w:t>
            </w:r>
            <w:r w:rsidR="006111D1">
              <w:t xml:space="preserve"> </w:t>
            </w:r>
            <w:r w:rsidR="006111D1">
              <w:t xml:space="preserve">ele irá receber uma mensagem de erro dizendo qual dado </w:t>
            </w:r>
            <w:r w:rsidR="006111D1">
              <w:t>está</w:t>
            </w:r>
            <w:r w:rsidR="006111D1">
              <w:t xml:space="preserve"> incorreto</w:t>
            </w:r>
          </w:p>
        </w:tc>
      </w:tr>
    </w:tbl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76"/>
        <w:gridCol w:w="7224"/>
      </w:tblGrid>
      <w:tr w:rsidR="00F30029" w:rsidRPr="00745783" w14:paraId="323F9AC9" w14:textId="77777777" w:rsidTr="006F5C1E">
        <w:trPr>
          <w:trHeight w:val="416"/>
        </w:trPr>
        <w:tc>
          <w:tcPr>
            <w:tcW w:w="8500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6F5C1E">
        <w:tc>
          <w:tcPr>
            <w:tcW w:w="8500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6F5C1E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4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0FE17126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="006F5C1E">
              <w:t>desejar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r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 xml:space="preserve"> produtos no seu carrinho</w:t>
            </w:r>
          </w:p>
          <w:p w14:paraId="43503EB5" w14:textId="2CCDC51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 xml:space="preserve"> adicionar e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acrescentar a quantidade que deseja desse produto</w:t>
            </w:r>
          </w:p>
        </w:tc>
      </w:tr>
      <w:tr w:rsidR="00F30029" w:rsidRPr="001137C6" w14:paraId="005AEC88" w14:textId="77777777" w:rsidTr="006F5C1E">
        <w:trPr>
          <w:trHeight w:val="1590"/>
        </w:trPr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4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414EC52A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F5C1E">
              <w:t>deseja retirar algum produto do carrinho</w:t>
            </w:r>
          </w:p>
          <w:p w14:paraId="26A0C2B9" w14:textId="6D668351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capaz </w:t>
            </w:r>
            <w:r w:rsidR="006F5C1E">
              <w:t>remover item que não deseja mais nele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AF72C8" w14:textId="77777777" w:rsidR="001D6E7E" w:rsidRDefault="001D6E7E" w:rsidP="001D6E7E"/>
    <w:p w14:paraId="1FD68C79" w14:textId="77777777" w:rsidR="00214EA6" w:rsidRDefault="00214EA6" w:rsidP="001D6E7E"/>
    <w:p w14:paraId="59CC38C7" w14:textId="77777777" w:rsidR="006111D1" w:rsidRDefault="006111D1" w:rsidP="001D6E7E"/>
    <w:p w14:paraId="5FB30809" w14:textId="77777777" w:rsidR="006111D1" w:rsidRDefault="006111D1" w:rsidP="001D6E7E"/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094979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</w:t>
            </w:r>
            <w:r>
              <w:t>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 xml:space="preserve">: Acessar sua conta </w:t>
            </w:r>
            <w:r>
              <w:t xml:space="preserve">de funcionário </w:t>
            </w:r>
            <w:r>
              <w:t>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pedindo para colocar </w:t>
            </w:r>
            <w:r>
              <w:t>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>
              <w:rPr>
                <w:rFonts w:ascii="Calibri" w:eastAsia="Calibri" w:hAnsi="Calibri" w:cs="Calibri"/>
                <w:color w:val="000000" w:themeColor="text1"/>
              </w:rPr>
              <w:t>e senha incorret</w:t>
            </w:r>
            <w:r>
              <w:rPr>
                <w:rFonts w:ascii="Calibri" w:eastAsia="Calibri" w:hAnsi="Calibri" w:cs="Calibri"/>
                <w:color w:val="000000" w:themeColor="text1"/>
              </w:rPr>
              <w:t>amente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dizendo </w:t>
            </w:r>
            <w:r>
              <w:t xml:space="preserve">qual dado está </w:t>
            </w:r>
            <w:r>
              <w:t>incorreto</w:t>
            </w:r>
          </w:p>
        </w:tc>
      </w:tr>
    </w:tbl>
    <w:p w14:paraId="3824AC0C" w14:textId="77777777" w:rsidR="006111D1" w:rsidRPr="001D6E7E" w:rsidRDefault="006111D1" w:rsidP="001D6E7E"/>
    <w:p w14:paraId="10B46963" w14:textId="4A468F96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6CD7CFDE">
            <wp:extent cx="6238875" cy="4308107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4084" cy="431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lastRenderedPageBreak/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06784092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1"/>
      <w:footerReference w:type="default" r:id="rId22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B6A97F" w14:textId="77777777" w:rsidR="00E8680A" w:rsidRDefault="00E8680A" w:rsidP="004E16B3">
      <w:pPr>
        <w:spacing w:after="0" w:line="240" w:lineRule="auto"/>
      </w:pPr>
      <w:r>
        <w:separator/>
      </w:r>
    </w:p>
  </w:endnote>
  <w:endnote w:type="continuationSeparator" w:id="0">
    <w:p w14:paraId="5E22B68C" w14:textId="77777777" w:rsidR="00E8680A" w:rsidRDefault="00E8680A" w:rsidP="004E16B3">
      <w:pPr>
        <w:spacing w:after="0" w:line="240" w:lineRule="auto"/>
      </w:pPr>
      <w:r>
        <w:continuationSeparator/>
      </w:r>
    </w:p>
  </w:endnote>
  <w:endnote w:type="continuationNotice" w:id="1">
    <w:p w14:paraId="52265091" w14:textId="77777777" w:rsidR="00E8680A" w:rsidRDefault="00E868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3464E" w14:textId="77777777" w:rsidR="00E8680A" w:rsidRDefault="00E8680A" w:rsidP="004E16B3">
      <w:pPr>
        <w:spacing w:after="0" w:line="240" w:lineRule="auto"/>
      </w:pPr>
      <w:r>
        <w:separator/>
      </w:r>
    </w:p>
  </w:footnote>
  <w:footnote w:type="continuationSeparator" w:id="0">
    <w:p w14:paraId="17CCB98E" w14:textId="77777777" w:rsidR="00E8680A" w:rsidRDefault="00E8680A" w:rsidP="004E16B3">
      <w:pPr>
        <w:spacing w:after="0" w:line="240" w:lineRule="auto"/>
      </w:pPr>
      <w:r>
        <w:continuationSeparator/>
      </w:r>
    </w:p>
  </w:footnote>
  <w:footnote w:type="continuationNotice" w:id="1">
    <w:p w14:paraId="5DBC3ED1" w14:textId="77777777" w:rsidR="00E8680A" w:rsidRDefault="00E868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1</Pages>
  <Words>1474</Words>
  <Characters>7963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419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2T02:42:00Z</dcterms:created>
  <dcterms:modified xsi:type="dcterms:W3CDTF">2025-04-22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